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5482" w:rsidRDefault="00E22DE8">
      <w:pPr>
        <w:pStyle w:val="Heading2"/>
      </w:pPr>
      <w:r>
        <w:t>--- title: Backslash key (1.2.3)</w:t>
      </w:r>
    </w:p>
    <w:p w:rsidR="00525482" w:rsidRDefault="00E22DE8">
      <w:r>
        <w:t>In this video you will learn that F5 is an alternative way to type backslash. Backslash is an important key in Paratext because it starts every USFM tag, and opens the menu of markers in Standard view and Formatted view.</w:t>
      </w:r>
    </w:p>
    <w:p w:rsidR="00525482" w:rsidRDefault="00E22DE8">
      <w:r>
        <w:t>Since it is not available on all language keyboards, Paratext provides alternatives.</w:t>
      </w:r>
    </w:p>
    <w:p w:rsidR="00525482" w:rsidRDefault="00E22DE8">
      <w:pPr>
        <w:pStyle w:val="Heading3"/>
      </w:pPr>
      <w:bookmarkStart w:id="0" w:name="to-insert-a-backslash-character"/>
      <w:bookmarkEnd w:id="0"/>
      <w:r>
        <w:t>To insert a backslash character</w:t>
      </w:r>
    </w:p>
    <w:p w:rsidR="00525482" w:rsidRDefault="00E22DE8">
      <w:pPr>
        <w:pStyle w:val="ListParagraph"/>
        <w:numPr>
          <w:ilvl w:val="0"/>
          <w:numId w:val="4"/>
        </w:numPr>
      </w:pPr>
      <w:r>
        <w:t xml:space="preserve">Press </w:t>
      </w:r>
      <w:r>
        <w:rPr>
          <w:b/>
          <w:bCs/>
        </w:rPr>
        <w:t>F5</w:t>
      </w:r>
      <w:r>
        <w:t xml:space="preserve"> to insert </w:t>
      </w:r>
      <w:r>
        <w:rPr>
          <w:b/>
          <w:bCs/>
        </w:rPr>
        <w:t>\</w:t>
      </w:r>
    </w:p>
    <w:p w:rsidR="00525482" w:rsidRDefault="00E22DE8">
      <w:pPr>
        <w:pStyle w:val="ListParagraph"/>
        <w:numPr>
          <w:ilvl w:val="0"/>
          <w:numId w:val="4"/>
        </w:numPr>
      </w:pPr>
      <w:r>
        <w:rPr>
          <w:b/>
          <w:bCs/>
        </w:rPr>
        <w:t>OR</w:t>
      </w:r>
    </w:p>
    <w:p w:rsidR="00525482" w:rsidRDefault="00E22DE8">
      <w:pPr>
        <w:pStyle w:val="ListParagraph"/>
        <w:numPr>
          <w:ilvl w:val="0"/>
          <w:numId w:val="4"/>
        </w:numPr>
      </w:pPr>
      <w:r>
        <w:t>Open the menu ≡ for the project.</w:t>
      </w:r>
    </w:p>
    <w:p w:rsidR="00525482" w:rsidRDefault="00E22DE8">
      <w:pPr>
        <w:pStyle w:val="ListParagraph"/>
        <w:numPr>
          <w:ilvl w:val="0"/>
          <w:numId w:val="4"/>
        </w:numPr>
      </w:pPr>
      <w:r>
        <w:t>Expand the menu if needed.</w:t>
      </w:r>
    </w:p>
    <w:p w:rsidR="00525482" w:rsidRDefault="00E22DE8">
      <w:pPr>
        <w:pStyle w:val="ListParagraph"/>
        <w:numPr>
          <w:ilvl w:val="0"/>
          <w:numId w:val="4"/>
        </w:numPr>
      </w:pPr>
      <w:r>
        <w:t xml:space="preserve">Under </w:t>
      </w:r>
      <w:r>
        <w:rPr>
          <w:b/>
          <w:bCs/>
        </w:rPr>
        <w:t>Insert</w:t>
      </w:r>
      <w:r>
        <w:t xml:space="preserve">, hover over </w:t>
      </w:r>
      <w:r>
        <w:rPr>
          <w:b/>
          <w:bCs/>
        </w:rPr>
        <w:t>Backslash (\)</w:t>
      </w:r>
    </w:p>
    <w:p w:rsidR="00525482" w:rsidRDefault="00E22DE8">
      <w:pPr>
        <w:pStyle w:val="ListParagraph"/>
        <w:numPr>
          <w:ilvl w:val="1"/>
          <w:numId w:val="4"/>
        </w:numPr>
      </w:pPr>
      <w:r>
        <w:rPr>
          <w:i/>
          <w:iCs/>
        </w:rPr>
        <w:t>A reminder of th</w:t>
      </w:r>
      <w:r>
        <w:rPr>
          <w:i/>
          <w:iCs/>
        </w:rPr>
        <w:t>e keyboard shortcut is displayed in the lower left corne</w:t>
      </w:r>
      <w:r>
        <w:t>r</w:t>
      </w:r>
    </w:p>
    <w:p w:rsidR="00E22DE8" w:rsidRDefault="00E22DE8">
      <w:proofErr w:type="gramStart"/>
      <w:r>
        <w:t>:::</w:t>
      </w:r>
      <w:proofErr w:type="gramEnd"/>
      <w:r>
        <w:t xml:space="preserve">tip </w:t>
      </w:r>
    </w:p>
    <w:p w:rsidR="00525482" w:rsidRDefault="00E22DE8">
      <w:bookmarkStart w:id="1" w:name="_GoBack"/>
      <w:bookmarkEnd w:id="1"/>
      <w:r>
        <w:t xml:space="preserve">In standard and formatted view, \ brings up the menu of markers. In unformatted view, it simply enters a </w:t>
      </w:r>
      <w:proofErr w:type="gramStart"/>
      <w:r>
        <w:rPr>
          <w:b/>
          <w:bCs/>
        </w:rPr>
        <w:t>\</w:t>
      </w:r>
      <w:r>
        <w:t xml:space="preserve"> :</w:t>
      </w:r>
      <w:proofErr w:type="gramEnd"/>
      <w:r>
        <w:t>::</w:t>
      </w:r>
    </w:p>
    <w:sectPr w:rsidR="00525482">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CA341C"/>
    <w:multiLevelType w:val="multilevel"/>
    <w:tmpl w:val="C55A94FA"/>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1" w15:restartNumberingAfterBreak="0">
    <w:nsid w:val="1FCB5EA5"/>
    <w:multiLevelType w:val="multilevel"/>
    <w:tmpl w:val="67E4252E"/>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2" w15:restartNumberingAfterBreak="0">
    <w:nsid w:val="61276866"/>
    <w:multiLevelType w:val="multilevel"/>
    <w:tmpl w:val="CC9617CC"/>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6B0C0685"/>
    <w:multiLevelType w:val="multilevel"/>
    <w:tmpl w:val="75A47E4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Q3MjK2NLU0NzJX0lEKTi0uzszPAykwrAUAamhsPSwAAAA="/>
  </w:docVars>
  <w:rsids>
    <w:rsidRoot w:val="00525482"/>
    <w:rsid w:val="00525482"/>
    <w:rsid w:val="00E22D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63AB47"/>
  <w15:docId w15:val="{09E7FD2B-0371-4F0D-A185-6D7AC64A63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2</Words>
  <Characters>585</Characters>
  <Application>Microsoft Office Word</Application>
  <DocSecurity>0</DocSecurity>
  <Lines>4</Lines>
  <Paragraphs>1</Paragraphs>
  <ScaleCrop>false</ScaleCrop>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7:37:00Z</dcterms:created>
  <dcterms:modified xsi:type="dcterms:W3CDTF">2022-10-17T17:37:00Z</dcterms:modified>
</cp:coreProperties>
</file>